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8f5310951a9737893cca91210c98a00760527b"/>
      <w:r>
        <w:rPr>
          <w:b/>
        </w:rPr>
        <w:t xml:space="preserve">ПРОТОКОЛ ПРО РЕЗУЛЬТАТИ ЗЕМЕЛЬНИХ ТОРГІВ № LRE001-UA-20220913-898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058686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РАС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7.10.2022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7.10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 комунальної власності площею 0,0083 га, кадастровий номер 6323310100:01:004:0197, яка розташована за адресою: вул. Соборна, б/н, м. Красноград, Харківська область. Цільове призначення 03.07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несільськогосподарського призначення комунальної власності площею 0,0083 га, кадастровий номер 6323310100:01:004:0197, яка розташована за адресою: вул. Соборна, б/н, м. Красноград, Харківська область. Цільове призначення 03.07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43,0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 15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0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12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КЕГИЧІВСЬКЕ" , ЄДРПОУ: 3014223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ЕРРА-ПАНЕМ", ЄДРПОУ: 408628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РРА-ПАНЕМ"</w:t>
            </w:r>
          </w:p>
        </w:tc>
        <w:tc>
          <w:p>
            <w:pPr>
              <w:pStyle w:val="Compact"/>
              <w:jc w:val="left"/>
            </w:pPr>
            <w:r>
              <w:t xml:space="preserve">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0.2022 18:45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ЕГИЧІВСЬКЕ"</w:t>
            </w:r>
          </w:p>
        </w:tc>
        <w:tc>
          <w:p>
            <w:pPr>
              <w:pStyle w:val="Compact"/>
              <w:jc w:val="left"/>
            </w:pPr>
            <w:r>
              <w:t xml:space="preserve">8 157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0.2022 18:43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РРА-ПАНЕМ"</w:t>
            </w:r>
          </w:p>
        </w:tc>
        <w:tc>
          <w:p>
            <w:pPr>
              <w:pStyle w:val="Compact"/>
              <w:jc w:val="left"/>
            </w:pPr>
            <w:r>
              <w:t xml:space="preserve">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0.2022 18:45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ЕГИЧІВСЬКЕ"</w:t>
            </w:r>
          </w:p>
        </w:tc>
        <w:tc>
          <w:p>
            <w:pPr>
              <w:pStyle w:val="Compact"/>
              <w:jc w:val="left"/>
            </w:pPr>
            <w:r>
              <w:t xml:space="preserve">8 157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0.2022 18:43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РРА-ПАНЕМ"</w:t>
            </w:r>
          </w:p>
        </w:tc>
        <w:tc>
          <w:p>
            <w:pPr>
              <w:pStyle w:val="Compact"/>
              <w:jc w:val="left"/>
            </w:pPr>
            <w:r>
              <w:t xml:space="preserve">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0.2022 18:45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ЕГИЧІВСЬКЕ"</w:t>
            </w:r>
          </w:p>
        </w:tc>
        <w:tc>
          <w:p>
            <w:pPr>
              <w:pStyle w:val="Compact"/>
              <w:jc w:val="left"/>
            </w:pPr>
            <w:r>
              <w:t xml:space="preserve">8 157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0.2022 18:43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РРА-ПАНЕМ"</w:t>
            </w:r>
          </w:p>
        </w:tc>
        <w:tc>
          <w:p>
            <w:pPr>
              <w:pStyle w:val="Compact"/>
              <w:jc w:val="left"/>
            </w:pPr>
            <w:r>
              <w:t xml:space="preserve">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0.2022 18:45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ЕГИЧІВСЬКЕ"</w:t>
            </w:r>
          </w:p>
        </w:tc>
        <w:tc>
          <w:p>
            <w:pPr>
              <w:pStyle w:val="Compact"/>
              <w:jc w:val="left"/>
            </w:pPr>
            <w:r>
              <w:t xml:space="preserve">8 157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0.2022 18:43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КЕГИЧІВСЬКЕ" , ЄДРПОУ: 301422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07,85 грн (чотириста сім гривень 8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405,07 грн (одна тисяча чотириста п'ять гривень 0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751,93 грн (шість тисяч сімсот п'ятдесят одна гривня 9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расноградська міська територіальна гром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48999980334179812000020611</w:t>
      </w:r>
    </w:p>
    <w:p>
      <w:pPr>
        <w:numPr>
          <w:ilvl w:val="0"/>
          <w:numId w:val="1004"/>
        </w:numPr>
        <w:pStyle w:val="Compact"/>
      </w:pPr>
      <w:r>
        <w:t xml:space="preserve">Одержувач: Красноградська міська територіальна гром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341898150000206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7.10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КЕГИЧІВСЬКЕ" , ЄДРПОУ: 301422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РАСНОГРАД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0:50:24Z</dcterms:created>
  <dcterms:modified xsi:type="dcterms:W3CDTF">2024-05-04T00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